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2A63C7AE" w:rsidR="00F47260" w:rsidRPr="00F47260" w:rsidRDefault="00B05E55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12/</w:t>
      </w:r>
      <w:r w:rsidR="00E77257">
        <w:rPr>
          <w:rFonts w:ascii="Lato" w:hAnsi="Lato"/>
          <w:sz w:val="24"/>
          <w:szCs w:val="24"/>
        </w:rPr>
        <w:t>1</w:t>
      </w:r>
      <w:r w:rsidR="00ED5C4D">
        <w:rPr>
          <w:rFonts w:ascii="Lato" w:hAnsi="Lato"/>
          <w:sz w:val="24"/>
          <w:szCs w:val="24"/>
        </w:rPr>
        <w:t>6</w:t>
      </w:r>
      <w:r>
        <w:rPr>
          <w:rFonts w:ascii="Lato" w:hAnsi="Lato"/>
          <w:sz w:val="24"/>
          <w:szCs w:val="24"/>
        </w:rPr>
        <w:t>/2020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167419B8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AA38EF">
        <w:rPr>
          <w:rFonts w:ascii="Lato" w:hAnsi="Lato"/>
          <w:color w:val="000000"/>
          <w:sz w:val="24"/>
          <w:szCs w:val="24"/>
        </w:rPr>
        <w:t xml:space="preserve"> </w:t>
      </w:r>
      <w:r w:rsidR="00E77257">
        <w:rPr>
          <w:rFonts w:ascii="Lato" w:hAnsi="Lato"/>
          <w:color w:val="000000"/>
          <w:sz w:val="24"/>
          <w:szCs w:val="24"/>
        </w:rPr>
        <w:t xml:space="preserve">a </w:t>
      </w:r>
      <w:r w:rsidR="00FE2101">
        <w:rPr>
          <w:rFonts w:ascii="Lato" w:hAnsi="Lato"/>
          <w:color w:val="000000"/>
          <w:sz w:val="24"/>
          <w:szCs w:val="24"/>
        </w:rPr>
        <w:t>positive</w:t>
      </w:r>
      <w:r w:rsidR="0096222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COVID-19 test result</w:t>
      </w:r>
      <w:r w:rsidR="007534CB">
        <w:rPr>
          <w:rFonts w:ascii="Lato" w:hAnsi="Lato"/>
          <w:color w:val="000000"/>
          <w:sz w:val="24"/>
          <w:szCs w:val="24"/>
        </w:rPr>
        <w:t>s</w:t>
      </w:r>
      <w:r w:rsidRPr="008F2C53">
        <w:rPr>
          <w:rFonts w:ascii="Lato" w:hAnsi="Lato"/>
          <w:color w:val="000000"/>
          <w:sz w:val="24"/>
          <w:szCs w:val="24"/>
        </w:rPr>
        <w:t xml:space="preserve"> within our TJC community.  The individual</w:t>
      </w:r>
      <w:r w:rsidR="00B501F6">
        <w:rPr>
          <w:rFonts w:ascii="Lato" w:hAnsi="Lato"/>
          <w:color w:val="000000"/>
          <w:sz w:val="24"/>
          <w:szCs w:val="24"/>
        </w:rPr>
        <w:t xml:space="preserve"> </w:t>
      </w:r>
      <w:r w:rsidR="00E77257">
        <w:rPr>
          <w:rFonts w:ascii="Lato" w:hAnsi="Lato"/>
          <w:color w:val="000000"/>
          <w:sz w:val="24"/>
          <w:szCs w:val="24"/>
        </w:rPr>
        <w:t>is</w:t>
      </w:r>
      <w:r w:rsidR="00461FB6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A90A66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A90A66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e appreciate and care about everyone in our TJC </w:t>
      </w:r>
      <w:proofErr w:type="gramStart"/>
      <w:r w:rsidRPr="00F47260">
        <w:rPr>
          <w:rFonts w:ascii="Lato" w:hAnsi="Lato"/>
          <w:color w:val="000000"/>
          <w:sz w:val="24"/>
          <w:szCs w:val="24"/>
        </w:rPr>
        <w:t>community, and</w:t>
      </w:r>
      <w:proofErr w:type="gramEnd"/>
      <w:r w:rsidRPr="00F47260">
        <w:rPr>
          <w:rFonts w:ascii="Lato" w:hAnsi="Lato"/>
          <w:color w:val="000000"/>
          <w:sz w:val="24"/>
          <w:szCs w:val="24"/>
        </w:rPr>
        <w:t xml:space="preserve">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7558EB" w14:textId="77777777" w:rsidR="00A90A66" w:rsidRDefault="00A90A66" w:rsidP="00271D05">
      <w:r>
        <w:separator/>
      </w:r>
    </w:p>
  </w:endnote>
  <w:endnote w:type="continuationSeparator" w:id="0">
    <w:p w14:paraId="291A1A94" w14:textId="77777777" w:rsidR="00A90A66" w:rsidRDefault="00A90A66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6441FE" w14:textId="77777777" w:rsidR="00A90A66" w:rsidRDefault="00A90A66" w:rsidP="00271D05">
      <w:r>
        <w:separator/>
      </w:r>
    </w:p>
  </w:footnote>
  <w:footnote w:type="continuationSeparator" w:id="0">
    <w:p w14:paraId="658DBCE8" w14:textId="77777777" w:rsidR="00A90A66" w:rsidRDefault="00A90A66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M6kFAJMsxSktAAAA"/>
  </w:docVars>
  <w:rsids>
    <w:rsidRoot w:val="00F47260"/>
    <w:rsid w:val="000132D5"/>
    <w:rsid w:val="00015AD4"/>
    <w:rsid w:val="00033CE6"/>
    <w:rsid w:val="00046B92"/>
    <w:rsid w:val="00072BF7"/>
    <w:rsid w:val="00091429"/>
    <w:rsid w:val="0009389C"/>
    <w:rsid w:val="000F384E"/>
    <w:rsid w:val="000F75A0"/>
    <w:rsid w:val="0011295E"/>
    <w:rsid w:val="0011734A"/>
    <w:rsid w:val="00120443"/>
    <w:rsid w:val="00172577"/>
    <w:rsid w:val="00190A73"/>
    <w:rsid w:val="001B00E4"/>
    <w:rsid w:val="001B1983"/>
    <w:rsid w:val="001B7AE5"/>
    <w:rsid w:val="001D7413"/>
    <w:rsid w:val="001E6E59"/>
    <w:rsid w:val="002000C6"/>
    <w:rsid w:val="00201BFB"/>
    <w:rsid w:val="00217F7E"/>
    <w:rsid w:val="00234599"/>
    <w:rsid w:val="0027096F"/>
    <w:rsid w:val="00271D05"/>
    <w:rsid w:val="002955F3"/>
    <w:rsid w:val="002A5B2A"/>
    <w:rsid w:val="00334556"/>
    <w:rsid w:val="0035430D"/>
    <w:rsid w:val="00355B1B"/>
    <w:rsid w:val="003619D0"/>
    <w:rsid w:val="00362F44"/>
    <w:rsid w:val="00372104"/>
    <w:rsid w:val="003727C3"/>
    <w:rsid w:val="00384C57"/>
    <w:rsid w:val="00390C7C"/>
    <w:rsid w:val="003930F5"/>
    <w:rsid w:val="003B036E"/>
    <w:rsid w:val="003B069F"/>
    <w:rsid w:val="003C576E"/>
    <w:rsid w:val="003E01FD"/>
    <w:rsid w:val="003E60F0"/>
    <w:rsid w:val="003E7FB5"/>
    <w:rsid w:val="003F4B9B"/>
    <w:rsid w:val="00405ED7"/>
    <w:rsid w:val="00412C7F"/>
    <w:rsid w:val="00443D8C"/>
    <w:rsid w:val="00461FB6"/>
    <w:rsid w:val="00473457"/>
    <w:rsid w:val="004A59AC"/>
    <w:rsid w:val="004B51A4"/>
    <w:rsid w:val="004C5DD8"/>
    <w:rsid w:val="004E61FA"/>
    <w:rsid w:val="004F44D1"/>
    <w:rsid w:val="00503918"/>
    <w:rsid w:val="00524BE9"/>
    <w:rsid w:val="00533802"/>
    <w:rsid w:val="00535CD8"/>
    <w:rsid w:val="005424A9"/>
    <w:rsid w:val="00554FF9"/>
    <w:rsid w:val="005627B9"/>
    <w:rsid w:val="00571A23"/>
    <w:rsid w:val="005D03BD"/>
    <w:rsid w:val="00600BD3"/>
    <w:rsid w:val="00607853"/>
    <w:rsid w:val="00615249"/>
    <w:rsid w:val="006412F6"/>
    <w:rsid w:val="00656615"/>
    <w:rsid w:val="00662E77"/>
    <w:rsid w:val="00672C7C"/>
    <w:rsid w:val="00680CCC"/>
    <w:rsid w:val="0068533B"/>
    <w:rsid w:val="006A2BD7"/>
    <w:rsid w:val="006B7734"/>
    <w:rsid w:val="006F37B6"/>
    <w:rsid w:val="006F7EC0"/>
    <w:rsid w:val="00704AE2"/>
    <w:rsid w:val="00731BAB"/>
    <w:rsid w:val="007534CB"/>
    <w:rsid w:val="00765602"/>
    <w:rsid w:val="00770379"/>
    <w:rsid w:val="00793ACA"/>
    <w:rsid w:val="007B2BEB"/>
    <w:rsid w:val="007D3353"/>
    <w:rsid w:val="007F055E"/>
    <w:rsid w:val="007F3821"/>
    <w:rsid w:val="0081205C"/>
    <w:rsid w:val="00814EC6"/>
    <w:rsid w:val="00862C45"/>
    <w:rsid w:val="008854CB"/>
    <w:rsid w:val="008B7AA7"/>
    <w:rsid w:val="008C1847"/>
    <w:rsid w:val="008E7DA5"/>
    <w:rsid w:val="008F2C53"/>
    <w:rsid w:val="009124F9"/>
    <w:rsid w:val="0096222F"/>
    <w:rsid w:val="0097085A"/>
    <w:rsid w:val="009A394C"/>
    <w:rsid w:val="00A02591"/>
    <w:rsid w:val="00A11E35"/>
    <w:rsid w:val="00A2010C"/>
    <w:rsid w:val="00A26FBD"/>
    <w:rsid w:val="00A33C1C"/>
    <w:rsid w:val="00A40DE7"/>
    <w:rsid w:val="00A60E0C"/>
    <w:rsid w:val="00A7532F"/>
    <w:rsid w:val="00A82906"/>
    <w:rsid w:val="00A90A66"/>
    <w:rsid w:val="00A979A1"/>
    <w:rsid w:val="00AA38EF"/>
    <w:rsid w:val="00AA726D"/>
    <w:rsid w:val="00AB181B"/>
    <w:rsid w:val="00B012AF"/>
    <w:rsid w:val="00B04ABF"/>
    <w:rsid w:val="00B05E55"/>
    <w:rsid w:val="00B07D87"/>
    <w:rsid w:val="00B41D7C"/>
    <w:rsid w:val="00B501F6"/>
    <w:rsid w:val="00B645D8"/>
    <w:rsid w:val="00BC317A"/>
    <w:rsid w:val="00BC7106"/>
    <w:rsid w:val="00BF77A6"/>
    <w:rsid w:val="00C02A2F"/>
    <w:rsid w:val="00C13B4B"/>
    <w:rsid w:val="00C30271"/>
    <w:rsid w:val="00C3197B"/>
    <w:rsid w:val="00C40023"/>
    <w:rsid w:val="00C43716"/>
    <w:rsid w:val="00C66B06"/>
    <w:rsid w:val="00C96BE2"/>
    <w:rsid w:val="00CB23ED"/>
    <w:rsid w:val="00CC0260"/>
    <w:rsid w:val="00CC7725"/>
    <w:rsid w:val="00CD0B51"/>
    <w:rsid w:val="00CF6821"/>
    <w:rsid w:val="00D04CC5"/>
    <w:rsid w:val="00D46CC6"/>
    <w:rsid w:val="00D521DB"/>
    <w:rsid w:val="00D737FD"/>
    <w:rsid w:val="00DA00EA"/>
    <w:rsid w:val="00DA3A19"/>
    <w:rsid w:val="00DB4EC0"/>
    <w:rsid w:val="00DB4F7E"/>
    <w:rsid w:val="00DF7748"/>
    <w:rsid w:val="00E23C0F"/>
    <w:rsid w:val="00E262BC"/>
    <w:rsid w:val="00E37958"/>
    <w:rsid w:val="00E525E6"/>
    <w:rsid w:val="00E77257"/>
    <w:rsid w:val="00E8116B"/>
    <w:rsid w:val="00E936F4"/>
    <w:rsid w:val="00EA5884"/>
    <w:rsid w:val="00EC7EC4"/>
    <w:rsid w:val="00ED5C4D"/>
    <w:rsid w:val="00EF6049"/>
    <w:rsid w:val="00F0671E"/>
    <w:rsid w:val="00F32C38"/>
    <w:rsid w:val="00F35572"/>
    <w:rsid w:val="00F378F7"/>
    <w:rsid w:val="00F47260"/>
    <w:rsid w:val="00F51024"/>
    <w:rsid w:val="00F650C7"/>
    <w:rsid w:val="00F73E2E"/>
    <w:rsid w:val="00F813F5"/>
    <w:rsid w:val="00F95D9A"/>
    <w:rsid w:val="00FA30CB"/>
    <w:rsid w:val="00FE2101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9</Words>
  <Characters>193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0-12-17T01:59:00Z</dcterms:created>
  <dcterms:modified xsi:type="dcterms:W3CDTF">2020-12-17T01:59:00Z</dcterms:modified>
</cp:coreProperties>
</file>